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A6" w:rsidRDefault="00183BA6" w:rsidP="00E1416F">
      <w:pPr>
        <w:spacing w:before="20" w:after="20"/>
        <w:jc w:val="both"/>
        <w:rPr>
          <w:b/>
          <w:sz w:val="20"/>
          <w:szCs w:val="20"/>
        </w:rPr>
      </w:pPr>
    </w:p>
    <w:p w:rsidR="007C45C9" w:rsidRDefault="007C45C9" w:rsidP="007C45C9">
      <w:pPr>
        <w:pStyle w:val="GvdeMetni"/>
        <w:widowControl w:val="0"/>
        <w:spacing w:after="0"/>
        <w:ind w:left="786"/>
      </w:pPr>
    </w:p>
    <w:p w:rsidR="00E64958" w:rsidRDefault="00E64958" w:rsidP="00E64958">
      <w:pPr>
        <w:spacing w:before="20" w:after="20"/>
        <w:ind w:left="720"/>
        <w:rPr>
          <w:b/>
        </w:rPr>
      </w:pPr>
    </w:p>
    <w:p w:rsidR="00F26EA2" w:rsidRDefault="00F26EA2" w:rsidP="00F26EA2">
      <w:pPr>
        <w:jc w:val="center"/>
      </w:pPr>
    </w:p>
    <w:tbl>
      <w:tblPr>
        <w:tblW w:w="21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2"/>
        <w:gridCol w:w="789"/>
        <w:gridCol w:w="165"/>
        <w:gridCol w:w="17"/>
        <w:gridCol w:w="254"/>
        <w:gridCol w:w="582"/>
        <w:gridCol w:w="758"/>
        <w:gridCol w:w="21"/>
        <w:gridCol w:w="591"/>
        <w:gridCol w:w="555"/>
        <w:gridCol w:w="384"/>
        <w:gridCol w:w="439"/>
        <w:gridCol w:w="277"/>
        <w:gridCol w:w="107"/>
        <w:gridCol w:w="493"/>
        <w:gridCol w:w="269"/>
        <w:gridCol w:w="123"/>
        <w:gridCol w:w="261"/>
        <w:gridCol w:w="472"/>
        <w:gridCol w:w="248"/>
        <w:gridCol w:w="319"/>
        <w:gridCol w:w="401"/>
        <w:gridCol w:w="175"/>
        <w:gridCol w:w="25"/>
        <w:gridCol w:w="430"/>
        <w:gridCol w:w="103"/>
        <w:gridCol w:w="566"/>
        <w:gridCol w:w="5647"/>
        <w:gridCol w:w="5647"/>
      </w:tblGrid>
      <w:tr w:rsidR="0006621A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06621A" w:rsidRPr="00136595" w:rsidRDefault="00C12E08" w:rsidP="00C75BF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2705B076" wp14:editId="204F650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635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06621A" w:rsidRPr="00136595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:rsidR="0006621A" w:rsidRPr="00136595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:rsidR="0006621A" w:rsidRPr="00136595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136595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</w:tr>
      <w:tr w:rsidR="007C45C9" w:rsidRPr="00136595" w:rsidTr="005D4E8F">
        <w:trPr>
          <w:gridAfter w:val="2"/>
          <w:wAfter w:w="11294" w:type="dxa"/>
        </w:trPr>
        <w:tc>
          <w:tcPr>
            <w:tcW w:w="10456" w:type="dxa"/>
            <w:gridSpan w:val="27"/>
            <w:shd w:val="clear" w:color="auto" w:fill="BFBFBF"/>
          </w:tcPr>
          <w:p w:rsidR="007C45C9" w:rsidRPr="00136595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lang w:val="tr-TR"/>
              </w:rPr>
              <w:tab/>
            </w:r>
            <w:r w:rsidR="00B751A8"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I. </w:t>
            </w:r>
            <w:r w:rsidR="002228A4" w:rsidRPr="00136595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FC4198" w:rsidRPr="00136595" w:rsidRDefault="0072061C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Dersi Açan </w:t>
            </w:r>
            <w:r w:rsidR="00570CA1"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Fakülte </w:t>
            </w:r>
            <w:r w:rsidR="00200A9E"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/YO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FC4198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Meslek Yüksekokulu</w:t>
            </w:r>
          </w:p>
        </w:tc>
      </w:tr>
      <w:tr w:rsidR="00E804EF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E804EF" w:rsidRPr="00136595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CD6A9D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E804EF" w:rsidRPr="00136595" w:rsidRDefault="00E804EF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D6A9D" w:rsidRPr="00136595" w:rsidTr="005D4E8F">
        <w:trPr>
          <w:gridAfter w:val="2"/>
          <w:wAfter w:w="11294" w:type="dxa"/>
          <w:trHeight w:val="114"/>
        </w:trPr>
        <w:tc>
          <w:tcPr>
            <w:tcW w:w="1632" w:type="dxa"/>
            <w:vMerge w:val="restart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i Alan Program (lar)</w:t>
            </w:r>
          </w:p>
        </w:tc>
        <w:tc>
          <w:tcPr>
            <w:tcW w:w="4939" w:type="dxa"/>
            <w:gridSpan w:val="13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Aşçılık Programı</w:t>
            </w:r>
          </w:p>
        </w:tc>
        <w:tc>
          <w:tcPr>
            <w:tcW w:w="3885" w:type="dxa"/>
            <w:gridSpan w:val="13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136595">
              <w:rPr>
                <w:i/>
                <w:color w:val="262626"/>
                <w:sz w:val="20"/>
                <w:szCs w:val="20"/>
                <w:lang w:val="tr-TR"/>
              </w:rPr>
              <w:t>Zorunlu</w:t>
            </w:r>
          </w:p>
        </w:tc>
      </w:tr>
      <w:tr w:rsidR="00CD6A9D" w:rsidRPr="00136595" w:rsidTr="005D4E8F">
        <w:trPr>
          <w:gridAfter w:val="2"/>
          <w:wAfter w:w="11294" w:type="dxa"/>
          <w:trHeight w:val="112"/>
        </w:trPr>
        <w:tc>
          <w:tcPr>
            <w:tcW w:w="1632" w:type="dxa"/>
            <w:vMerge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</w:p>
        </w:tc>
        <w:tc>
          <w:tcPr>
            <w:tcW w:w="4939" w:type="dxa"/>
            <w:gridSpan w:val="13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885" w:type="dxa"/>
            <w:gridSpan w:val="13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D6A9D" w:rsidRPr="00136595" w:rsidTr="005D4E8F">
        <w:trPr>
          <w:gridAfter w:val="2"/>
          <w:wAfter w:w="11294" w:type="dxa"/>
          <w:trHeight w:val="112"/>
        </w:trPr>
        <w:tc>
          <w:tcPr>
            <w:tcW w:w="1632" w:type="dxa"/>
            <w:vMerge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</w:p>
        </w:tc>
        <w:tc>
          <w:tcPr>
            <w:tcW w:w="4939" w:type="dxa"/>
            <w:gridSpan w:val="13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885" w:type="dxa"/>
            <w:gridSpan w:val="13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ASC-10</w:t>
            </w:r>
            <w:r w:rsidR="00094D13">
              <w:rPr>
                <w:i/>
                <w:color w:val="262626"/>
                <w:sz w:val="20"/>
                <w:szCs w:val="20"/>
                <w:lang w:val="tr-TR"/>
              </w:rPr>
              <w:t>3</w:t>
            </w: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136595">
              <w:rPr>
                <w:i/>
                <w:color w:val="262626"/>
                <w:sz w:val="20"/>
                <w:szCs w:val="20"/>
                <w:lang w:val="tr-TR"/>
              </w:rPr>
              <w:t>Beslenme</w:t>
            </w:r>
            <w:r w:rsidR="00D21D9C">
              <w:rPr>
                <w:i/>
                <w:color w:val="262626"/>
                <w:sz w:val="20"/>
                <w:szCs w:val="20"/>
                <w:lang w:val="tr-TR"/>
              </w:rPr>
              <w:t>nin Temel İlkeleri</w:t>
            </w: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Türkçe</w:t>
            </w: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136595">
              <w:rPr>
                <w:i/>
                <w:color w:val="262626"/>
                <w:sz w:val="20"/>
                <w:szCs w:val="20"/>
                <w:lang w:val="tr-TR"/>
              </w:rPr>
              <w:t>Ders</w:t>
            </w: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65232C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Önl</w:t>
            </w:r>
            <w:r w:rsidR="00CD6A9D">
              <w:rPr>
                <w:i/>
                <w:color w:val="262626"/>
                <w:sz w:val="20"/>
                <w:szCs w:val="20"/>
                <w:lang w:val="tr-TR"/>
              </w:rPr>
              <w:t>isans</w:t>
            </w: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565" w:type="dxa"/>
            <w:gridSpan w:val="6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ers: 3</w:t>
            </w:r>
          </w:p>
        </w:tc>
        <w:tc>
          <w:tcPr>
            <w:tcW w:w="1551" w:type="dxa"/>
            <w:gridSpan w:val="4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Lab: </w:t>
            </w:r>
          </w:p>
        </w:tc>
        <w:tc>
          <w:tcPr>
            <w:tcW w:w="1708" w:type="dxa"/>
            <w:gridSpan w:val="6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Uygulama: </w:t>
            </w:r>
          </w:p>
        </w:tc>
        <w:tc>
          <w:tcPr>
            <w:tcW w:w="3000" w:type="dxa"/>
            <w:gridSpan w:val="10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136595">
              <w:rPr>
                <w:i/>
                <w:color w:val="262626"/>
                <w:sz w:val="20"/>
                <w:szCs w:val="20"/>
                <w:lang w:val="tr-TR"/>
              </w:rPr>
              <w:t>5</w:t>
            </w: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Notlandırma Türü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136595">
              <w:rPr>
                <w:i/>
                <w:color w:val="262626"/>
                <w:sz w:val="20"/>
                <w:szCs w:val="20"/>
                <w:lang w:val="tr-TR"/>
              </w:rPr>
              <w:t>Harf Notu</w:t>
            </w:r>
          </w:p>
        </w:tc>
      </w:tr>
      <w:tr w:rsidR="00CD6A9D" w:rsidRPr="00136595" w:rsidTr="005D4E8F">
        <w:trPr>
          <w:gridAfter w:val="2"/>
          <w:wAfter w:w="11294" w:type="dxa"/>
          <w:trHeight w:val="323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136595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Ön koşul/lar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136595">
              <w:rPr>
                <w:i/>
                <w:color w:val="262626"/>
                <w:sz w:val="20"/>
                <w:szCs w:val="20"/>
                <w:lang w:val="tr-TR"/>
              </w:rPr>
              <w:t>-</w:t>
            </w:r>
          </w:p>
        </w:tc>
      </w:tr>
      <w:tr w:rsidR="00CD6A9D" w:rsidRPr="00136595" w:rsidTr="005D4E8F">
        <w:trPr>
          <w:gridAfter w:val="2"/>
          <w:wAfter w:w="11294" w:type="dxa"/>
          <w:trHeight w:val="322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Yan koşul/lar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136595" w:rsidRDefault="00CD6A9D" w:rsidP="00CD6A9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Pr="0065232C" w:rsidRDefault="005D4E8F" w:rsidP="00993A28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Amaç, </w:t>
            </w:r>
            <w:r w:rsidR="00B86DBA" w:rsidRPr="0065232C">
              <w:rPr>
                <w:color w:val="000000" w:themeColor="text1"/>
                <w:sz w:val="20"/>
                <w:szCs w:val="20"/>
                <w:lang w:val="tr-TR"/>
              </w:rPr>
              <w:t>öğr</w:t>
            </w:r>
            <w:r w:rsidR="00CD19C4">
              <w:rPr>
                <w:color w:val="000000" w:themeColor="text1"/>
                <w:sz w:val="20"/>
                <w:szCs w:val="20"/>
                <w:lang w:val="tr-TR"/>
              </w:rPr>
              <w:t xml:space="preserve">encilere </w:t>
            </w:r>
            <w:r w:rsidR="00B86DBA" w:rsidRPr="0065232C">
              <w:rPr>
                <w:color w:val="000000" w:themeColor="text1"/>
                <w:sz w:val="20"/>
                <w:szCs w:val="20"/>
                <w:lang w:val="tr-TR"/>
              </w:rPr>
              <w:t>beslenmenin ge</w:t>
            </w:r>
            <w:r w:rsidR="00D2142A" w:rsidRPr="0065232C">
              <w:rPr>
                <w:color w:val="000000" w:themeColor="text1"/>
                <w:sz w:val="20"/>
                <w:szCs w:val="20"/>
                <w:lang w:val="tr-TR"/>
              </w:rPr>
              <w:t xml:space="preserve">rekliliğini </w:t>
            </w:r>
            <w:r w:rsidR="00CD19C4">
              <w:rPr>
                <w:color w:val="000000" w:themeColor="text1"/>
                <w:sz w:val="20"/>
                <w:szCs w:val="20"/>
                <w:lang w:val="tr-TR"/>
              </w:rPr>
              <w:t>ve ilkelerini, besin gruplarını,</w:t>
            </w:r>
            <w:r w:rsidR="00CD6A9D" w:rsidRPr="0065232C">
              <w:rPr>
                <w:color w:val="000000" w:themeColor="text1"/>
                <w:sz w:val="20"/>
                <w:szCs w:val="20"/>
                <w:lang w:val="tr-TR"/>
              </w:rPr>
              <w:t xml:space="preserve"> öze</w:t>
            </w:r>
            <w:r w:rsidR="00CD19C4">
              <w:rPr>
                <w:color w:val="000000" w:themeColor="text1"/>
                <w:sz w:val="20"/>
                <w:szCs w:val="20"/>
                <w:lang w:val="tr-TR"/>
              </w:rPr>
              <w:t xml:space="preserve">l beslenme diyetleri konularını; </w:t>
            </w:r>
            <w:r w:rsidR="00CD6A9D" w:rsidRPr="0065232C">
              <w:rPr>
                <w:color w:val="000000" w:themeColor="text1"/>
                <w:sz w:val="20"/>
                <w:szCs w:val="20"/>
                <w:lang w:val="tr-TR"/>
              </w:rPr>
              <w:t>bir gıda hizmeti opera</w:t>
            </w:r>
            <w:r w:rsidR="00CD19C4">
              <w:rPr>
                <w:color w:val="000000" w:themeColor="text1"/>
                <w:sz w:val="20"/>
                <w:szCs w:val="20"/>
                <w:lang w:val="tr-TR"/>
              </w:rPr>
              <w:t>syonu kapsamında öğretmek ve</w:t>
            </w:r>
            <w:r w:rsidR="00CD6A9D" w:rsidRPr="0065232C">
              <w:rPr>
                <w:color w:val="000000" w:themeColor="text1"/>
                <w:sz w:val="20"/>
                <w:szCs w:val="20"/>
                <w:lang w:val="tr-TR"/>
              </w:rPr>
              <w:t xml:space="preserve"> öğrencileri kazandıkları bu bilgileri yiyecek ve içecekler hazırlamada, menü planlamasında </w:t>
            </w:r>
            <w:r w:rsidR="00D2142A" w:rsidRPr="0065232C">
              <w:rPr>
                <w:color w:val="000000" w:themeColor="text1"/>
                <w:sz w:val="20"/>
                <w:szCs w:val="20"/>
                <w:lang w:val="tr-TR"/>
              </w:rPr>
              <w:t xml:space="preserve">uygulamalarını sağlamaktır. </w:t>
            </w:r>
          </w:p>
        </w:tc>
      </w:tr>
      <w:tr w:rsidR="00CD6A9D" w:rsidRPr="00136595" w:rsidTr="005D4E8F">
        <w:trPr>
          <w:gridAfter w:val="2"/>
          <w:wAfter w:w="11294" w:type="dxa"/>
          <w:trHeight w:val="70"/>
        </w:trPr>
        <w:tc>
          <w:tcPr>
            <w:tcW w:w="1632" w:type="dxa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CD6A9D" w:rsidRDefault="00E900E4" w:rsidP="00A103F2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Bu ders, yeterli ve dengeli beslenmenin temel prensipleri, makro ve mikro</w:t>
            </w:r>
            <w:r w:rsidR="00993A28">
              <w:rPr>
                <w:color w:val="000000" w:themeColor="text1"/>
                <w:sz w:val="20"/>
                <w:szCs w:val="20"/>
                <w:lang w:val="tr-TR"/>
              </w:rPr>
              <w:t xml:space="preserve"> besin öğ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>elerinin özellikleri</w:t>
            </w:r>
            <w:r w:rsidR="00CD6A9D" w:rsidRPr="0065232C">
              <w:rPr>
                <w:color w:val="000000" w:themeColor="text1"/>
                <w:sz w:val="20"/>
                <w:szCs w:val="20"/>
                <w:lang w:val="tr-TR"/>
              </w:rPr>
              <w:t>, kaynaklar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>ı</w:t>
            </w:r>
            <w:r w:rsidR="005D4E8F">
              <w:rPr>
                <w:color w:val="000000" w:themeColor="text1"/>
                <w:sz w:val="20"/>
                <w:szCs w:val="20"/>
                <w:lang w:val="tr-TR"/>
              </w:rPr>
              <w:t xml:space="preserve"> ve 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günlük gereksinim miktarları </w:t>
            </w:r>
            <w:r w:rsidR="00A103F2">
              <w:rPr>
                <w:color w:val="000000" w:themeColor="text1"/>
                <w:sz w:val="20"/>
                <w:szCs w:val="20"/>
                <w:lang w:val="tr-TR"/>
              </w:rPr>
              <w:t xml:space="preserve">konularını sunar. Öğrencilere, </w:t>
            </w:r>
            <w:r w:rsidR="00CD6A9D" w:rsidRPr="0065232C">
              <w:rPr>
                <w:color w:val="000000" w:themeColor="text1"/>
                <w:sz w:val="20"/>
                <w:szCs w:val="20"/>
                <w:lang w:val="tr-TR"/>
              </w:rPr>
              <w:t xml:space="preserve">beslenme </w:t>
            </w:r>
            <w:r w:rsidR="00A103F2">
              <w:rPr>
                <w:color w:val="000000" w:themeColor="text1"/>
                <w:sz w:val="20"/>
                <w:szCs w:val="20"/>
                <w:lang w:val="tr-TR"/>
              </w:rPr>
              <w:t xml:space="preserve">ve sağlık beyanlarını da içeren </w:t>
            </w:r>
            <w:r w:rsidR="00CD6A9D" w:rsidRPr="0065232C">
              <w:rPr>
                <w:color w:val="000000" w:themeColor="text1"/>
                <w:sz w:val="20"/>
                <w:szCs w:val="20"/>
                <w:lang w:val="tr-TR"/>
              </w:rPr>
              <w:t>beslenme yönünden etiketleme gibi kavramları</w:t>
            </w:r>
            <w:r w:rsidR="00A103F2">
              <w:rPr>
                <w:color w:val="000000" w:themeColor="text1"/>
                <w:sz w:val="20"/>
                <w:szCs w:val="20"/>
                <w:lang w:val="tr-TR"/>
              </w:rPr>
              <w:t>n anlaşılmasını sağlar. Yiyecek içecek sektöründe</w:t>
            </w:r>
            <w:r w:rsidR="00CD6A9D" w:rsidRPr="0065232C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A103F2">
              <w:rPr>
                <w:color w:val="000000" w:themeColor="text1"/>
                <w:sz w:val="20"/>
                <w:szCs w:val="20"/>
                <w:lang w:val="tr-TR"/>
              </w:rPr>
              <w:t xml:space="preserve">bir işletmede, </w:t>
            </w:r>
            <w:r w:rsidR="00A103F2" w:rsidRPr="0065232C">
              <w:rPr>
                <w:color w:val="000000" w:themeColor="text1"/>
                <w:sz w:val="20"/>
                <w:szCs w:val="20"/>
                <w:lang w:val="tr-TR"/>
              </w:rPr>
              <w:t>müşterilerin özel beslenme talepleri</w:t>
            </w:r>
            <w:r w:rsidR="00A103F2">
              <w:rPr>
                <w:color w:val="000000" w:themeColor="text1"/>
                <w:sz w:val="20"/>
                <w:szCs w:val="20"/>
                <w:lang w:val="tr-TR"/>
              </w:rPr>
              <w:t xml:space="preserve">ni anlama, sağlıklı menü oluşturmak için </w:t>
            </w:r>
            <w:r w:rsidR="00CD6A9D" w:rsidRPr="0065232C">
              <w:rPr>
                <w:color w:val="000000" w:themeColor="text1"/>
                <w:sz w:val="20"/>
                <w:szCs w:val="20"/>
                <w:lang w:val="tr-TR"/>
              </w:rPr>
              <w:t>pişirme</w:t>
            </w:r>
            <w:r w:rsidR="00A103F2">
              <w:rPr>
                <w:color w:val="000000" w:themeColor="text1"/>
                <w:sz w:val="20"/>
                <w:szCs w:val="20"/>
                <w:lang w:val="tr-TR"/>
              </w:rPr>
              <w:t xml:space="preserve"> teknikleri ve menü uyarlama, dersin içeriğinde sunulan konular arasında yer almaktadır.</w:t>
            </w:r>
          </w:p>
          <w:p w:rsidR="00A103F2" w:rsidRPr="0065232C" w:rsidRDefault="00A103F2" w:rsidP="00A103F2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vMerge w:val="restart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54" w:type="dxa"/>
            <w:gridSpan w:val="2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870" w:type="dxa"/>
            <w:gridSpan w:val="24"/>
            <w:shd w:val="clear" w:color="auto" w:fill="auto"/>
          </w:tcPr>
          <w:p w:rsidR="00CD6A9D" w:rsidRPr="0065232C" w:rsidRDefault="00923452" w:rsidP="00EB3973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 xml:space="preserve">Beslenmeyi tanımlar, yeterli ve dengeli beslenmenin önemini açıklar. </w:t>
            </w:r>
            <w:r w:rsidR="00EE4ABD" w:rsidRPr="0065232C">
              <w:rPr>
                <w:color w:val="000000" w:themeColor="text1"/>
                <w:sz w:val="20"/>
                <w:szCs w:val="20"/>
                <w:lang w:val="tr-TR"/>
              </w:rPr>
              <w:t>Besinleri gruplandırır</w:t>
            </w:r>
            <w:r w:rsidR="00EE4ABD">
              <w:rPr>
                <w:color w:val="000000" w:themeColor="text1"/>
                <w:sz w:val="20"/>
                <w:szCs w:val="20"/>
                <w:lang w:val="tr-TR"/>
              </w:rPr>
              <w:t>,</w:t>
            </w:r>
            <w:r w:rsidR="00EE4ABD" w:rsidRPr="0065232C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EE4ABD">
              <w:rPr>
                <w:color w:val="000000" w:themeColor="text1"/>
                <w:sz w:val="20"/>
                <w:szCs w:val="20"/>
                <w:lang w:val="tr-TR"/>
              </w:rPr>
              <w:t>m</w:t>
            </w: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 xml:space="preserve">akro ve mikro besin maddelerini </w:t>
            </w:r>
            <w:r w:rsidR="00EE4ABD">
              <w:rPr>
                <w:color w:val="000000" w:themeColor="text1"/>
                <w:sz w:val="20"/>
                <w:szCs w:val="20"/>
                <w:lang w:val="tr-TR"/>
              </w:rPr>
              <w:t>tanımlar.</w:t>
            </w:r>
          </w:p>
        </w:tc>
      </w:tr>
      <w:tr w:rsidR="00CD6A9D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CD6A9D" w:rsidRPr="00136595" w:rsidRDefault="00CD6A9D" w:rsidP="00CD6A9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7870" w:type="dxa"/>
            <w:gridSpan w:val="24"/>
            <w:shd w:val="clear" w:color="auto" w:fill="auto"/>
          </w:tcPr>
          <w:p w:rsidR="00CD6A9D" w:rsidRPr="0065232C" w:rsidRDefault="00EB3973" w:rsidP="00CD6A9D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>M</w:t>
            </w:r>
            <w:r w:rsidR="00E900E4">
              <w:rPr>
                <w:color w:val="000000" w:themeColor="text1"/>
                <w:sz w:val="20"/>
                <w:szCs w:val="20"/>
                <w:lang w:val="tr-TR"/>
              </w:rPr>
              <w:t>akro ve mikro besin öğeleri</w:t>
            </w:r>
            <w:r w:rsidR="00610F28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>(proteinler,karbonhidratlar, yağla</w:t>
            </w:r>
            <w:r w:rsidR="00EE4ABD">
              <w:rPr>
                <w:color w:val="000000" w:themeColor="text1"/>
                <w:sz w:val="20"/>
                <w:szCs w:val="20"/>
                <w:lang w:val="tr-TR"/>
              </w:rPr>
              <w:t>r, vitaminler ve mineraller)</w:t>
            </w:r>
            <w:r w:rsidR="00567DC9">
              <w:rPr>
                <w:color w:val="000000" w:themeColor="text1"/>
                <w:sz w:val="20"/>
                <w:szCs w:val="20"/>
                <w:lang w:val="tr-TR"/>
              </w:rPr>
              <w:t xml:space="preserve"> tanımlar, vücutta sindirim ve </w:t>
            </w: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>emilim yolunu anlar</w:t>
            </w:r>
            <w:r w:rsidR="00EE4ABD"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</w:tr>
      <w:tr w:rsidR="00EB3973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EB3973" w:rsidRPr="00136595" w:rsidRDefault="00EB3973" w:rsidP="00EB3973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EB3973" w:rsidRPr="00136595" w:rsidRDefault="00EB3973" w:rsidP="00EB3973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7870" w:type="dxa"/>
            <w:gridSpan w:val="24"/>
            <w:shd w:val="clear" w:color="auto" w:fill="auto"/>
          </w:tcPr>
          <w:p w:rsidR="00EB3973" w:rsidRPr="0065232C" w:rsidRDefault="00EB3973" w:rsidP="00567DC9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>Çeşitli gıda ürünlerinin besin değerlerini karşılaştırmak ve tanımlamak için b</w:t>
            </w:r>
            <w:r w:rsidR="00567DC9">
              <w:rPr>
                <w:color w:val="000000" w:themeColor="text1"/>
                <w:sz w:val="20"/>
                <w:szCs w:val="20"/>
                <w:lang w:val="tr-TR"/>
              </w:rPr>
              <w:t xml:space="preserve">ir gıda etiketindeki bilgileri </w:t>
            </w: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>yorumlar.</w:t>
            </w:r>
          </w:p>
        </w:tc>
      </w:tr>
      <w:tr w:rsidR="00EE4ABD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EE4ABD" w:rsidRPr="00136595" w:rsidRDefault="00EE4ABD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EE4ABD" w:rsidRPr="00136595" w:rsidRDefault="00EE4ABD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870" w:type="dxa"/>
            <w:gridSpan w:val="24"/>
            <w:shd w:val="clear" w:color="auto" w:fill="auto"/>
          </w:tcPr>
          <w:p w:rsidR="00EE4ABD" w:rsidRPr="0065232C" w:rsidRDefault="00EE4ABD" w:rsidP="00EE4ABD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>Gıda alerjisi ile gıda intoleransı arasında ayrım yapar.</w:t>
            </w:r>
          </w:p>
        </w:tc>
      </w:tr>
      <w:tr w:rsidR="00EE4ABD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EE4ABD" w:rsidRPr="00136595" w:rsidRDefault="00EE4ABD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EE4ABD" w:rsidRPr="00136595" w:rsidRDefault="00EE4ABD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7870" w:type="dxa"/>
            <w:gridSpan w:val="24"/>
            <w:shd w:val="clear" w:color="auto" w:fill="auto"/>
          </w:tcPr>
          <w:p w:rsidR="00EE4ABD" w:rsidRPr="0065232C" w:rsidRDefault="00EE4ABD" w:rsidP="00EE4ABD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>Beslenme ilkelerini kullanarak yemek tariflerini daha sağlıklı seçeneklere dönüştürebilir.</w:t>
            </w:r>
          </w:p>
        </w:tc>
      </w:tr>
      <w:tr w:rsidR="00EE4ABD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EE4ABD" w:rsidRPr="00136595" w:rsidRDefault="00EE4ABD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EE4ABD" w:rsidRPr="00136595" w:rsidRDefault="00EE4ABD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  <w:tc>
          <w:tcPr>
            <w:tcW w:w="7870" w:type="dxa"/>
            <w:gridSpan w:val="24"/>
            <w:shd w:val="clear" w:color="auto" w:fill="auto"/>
          </w:tcPr>
          <w:p w:rsidR="00EE4ABD" w:rsidRPr="0065232C" w:rsidRDefault="00EE4ABD" w:rsidP="00EE4ABD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>Bir gıda servis operasyonunda bir müşterinin beslenme ihtiyaçlarını tanır.</w:t>
            </w:r>
          </w:p>
        </w:tc>
      </w:tr>
      <w:tr w:rsidR="00EE4ABD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EE4ABD" w:rsidRPr="00136595" w:rsidRDefault="00EE4ABD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EE4ABD" w:rsidRPr="00136595" w:rsidRDefault="00EE4ABD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Ç7</w:t>
            </w:r>
          </w:p>
        </w:tc>
        <w:tc>
          <w:tcPr>
            <w:tcW w:w="7870" w:type="dxa"/>
            <w:gridSpan w:val="24"/>
            <w:shd w:val="clear" w:color="auto" w:fill="auto"/>
          </w:tcPr>
          <w:p w:rsidR="00EE4ABD" w:rsidRPr="0065232C" w:rsidRDefault="00EE4ABD" w:rsidP="00EE4ABD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65232C">
              <w:rPr>
                <w:color w:val="000000" w:themeColor="text1"/>
                <w:sz w:val="20"/>
                <w:szCs w:val="20"/>
                <w:lang w:val="tr-TR"/>
              </w:rPr>
              <w:t>Güvenilir beslenme bilgileri için araştırma ve haber makalelerini değerlendirir ve bunlarla ilgili ödev/raporlar yazar</w:t>
            </w: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70" w:type="dxa"/>
            <w:gridSpan w:val="24"/>
            <w:shd w:val="clear" w:color="auto" w:fill="auto"/>
          </w:tcPr>
          <w:p w:rsidR="00FF7E98" w:rsidRPr="0065232C" w:rsidRDefault="00FF7E98" w:rsidP="00EE4ABD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ED133E" w:rsidRPr="00136595" w:rsidTr="00643017">
        <w:trPr>
          <w:gridAfter w:val="2"/>
          <w:wAfter w:w="11294" w:type="dxa"/>
        </w:trPr>
        <w:tc>
          <w:tcPr>
            <w:tcW w:w="10456" w:type="dxa"/>
            <w:gridSpan w:val="27"/>
            <w:shd w:val="clear" w:color="auto" w:fill="BFBFBF"/>
          </w:tcPr>
          <w:p w:rsidR="00ED133E" w:rsidRPr="0065232C" w:rsidRDefault="00ED133E" w:rsidP="00EE4ABD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</w:tr>
      <w:tr w:rsidR="00FF7E98" w:rsidRPr="00136595" w:rsidTr="005D4E8F">
        <w:trPr>
          <w:gridAfter w:val="2"/>
          <w:wAfter w:w="11294" w:type="dxa"/>
          <w:trHeight w:val="414"/>
        </w:trPr>
        <w:tc>
          <w:tcPr>
            <w:tcW w:w="1632" w:type="dxa"/>
            <w:vMerge w:val="restart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00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66" w:type="dxa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13659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color w:val="1F497D"/>
                <w:sz w:val="20"/>
                <w:szCs w:val="20"/>
                <w:lang w:val="tr-TR"/>
              </w:rPr>
              <w:t>Proje yönetimi , risk yönetimi, yenilikçilik ve değ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işiklik yönetimi, girişimcilik 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13659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 w:val="restart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4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878" w:type="dxa"/>
            <w:gridSpan w:val="10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 w:val="restart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III. BÖLÜM (Bölüm Kurulunda Görüşülür)</w:t>
            </w:r>
          </w:p>
        </w:tc>
        <w:tc>
          <w:tcPr>
            <w:tcW w:w="971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861" w:type="dxa"/>
            <w:gridSpan w:val="9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1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861" w:type="dxa"/>
            <w:gridSpan w:val="9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</w:tcPr>
          <w:p w:rsidR="00FF7E98" w:rsidRPr="00136595" w:rsidRDefault="00FF7E98" w:rsidP="00EE4ABD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:rsidR="00FF7E98" w:rsidRPr="00136595" w:rsidRDefault="00FF7E98" w:rsidP="00EE4ABD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</w:tcPr>
          <w:p w:rsidR="00FF7E98" w:rsidRPr="00136595" w:rsidRDefault="00FF7E98" w:rsidP="00EE4ABD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FF7E98" w:rsidRPr="00136595" w:rsidRDefault="00FF7E98" w:rsidP="00EE4ABD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</w:tcPr>
          <w:p w:rsidR="00FF7E98" w:rsidRPr="00136595" w:rsidRDefault="00FF7E98" w:rsidP="00EE4ABD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</w:tcPr>
          <w:p w:rsidR="00FF7E98" w:rsidRPr="00136595" w:rsidRDefault="00FF7E98" w:rsidP="00EE4ABD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</w:tcPr>
          <w:p w:rsidR="00FF7E98" w:rsidRPr="00136595" w:rsidRDefault="00FF7E98" w:rsidP="00EE4ABD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1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861" w:type="dxa"/>
            <w:gridSpan w:val="9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1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861" w:type="dxa"/>
            <w:gridSpan w:val="9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1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861" w:type="dxa"/>
            <w:gridSpan w:val="9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0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76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58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:rsidR="00FF7E98" w:rsidRPr="00136595" w:rsidRDefault="00FF7E98" w:rsidP="00EE4ABD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  <w:trHeight w:val="249"/>
        </w:trPr>
        <w:tc>
          <w:tcPr>
            <w:tcW w:w="1632" w:type="dxa"/>
            <w:vMerge w:val="restart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ğretilen Konular, Konuların Öğrenim Çıktılarına Katkıları, ve Öğrenim Değerlendirme Metodları</w:t>
            </w:r>
          </w:p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89" w:type="dxa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1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823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16"/>
                <w:szCs w:val="16"/>
                <w:lang w:val="tr-TR"/>
              </w:rPr>
            </w:pPr>
            <w:r w:rsidRPr="00136595">
              <w:rPr>
                <w:b/>
                <w:color w:val="1F497D"/>
                <w:sz w:val="16"/>
                <w:szCs w:val="16"/>
                <w:lang w:val="tr-TR"/>
              </w:rPr>
              <w:t>ÖÇ1</w:t>
            </w:r>
          </w:p>
        </w:tc>
        <w:tc>
          <w:tcPr>
            <w:tcW w:w="877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16"/>
                <w:szCs w:val="16"/>
                <w:lang w:val="tr-TR"/>
              </w:rPr>
            </w:pPr>
            <w:r w:rsidRPr="00136595">
              <w:rPr>
                <w:b/>
                <w:color w:val="1F497D"/>
                <w:sz w:val="16"/>
                <w:szCs w:val="16"/>
                <w:lang w:val="tr-TR"/>
              </w:rPr>
              <w:t>ÖÇ2</w:t>
            </w:r>
          </w:p>
        </w:tc>
        <w:tc>
          <w:tcPr>
            <w:tcW w:w="653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16"/>
                <w:szCs w:val="16"/>
                <w:lang w:val="tr-TR"/>
              </w:rPr>
            </w:pPr>
            <w:r w:rsidRPr="00136595">
              <w:rPr>
                <w:b/>
                <w:color w:val="1F497D"/>
                <w:sz w:val="16"/>
                <w:szCs w:val="16"/>
                <w:lang w:val="tr-TR"/>
              </w:rPr>
              <w:t>ÖÇ3</w:t>
            </w:r>
          </w:p>
        </w:tc>
        <w:tc>
          <w:tcPr>
            <w:tcW w:w="720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16"/>
                <w:szCs w:val="16"/>
                <w:lang w:val="tr-TR"/>
              </w:rPr>
            </w:pPr>
            <w:r w:rsidRPr="00136595">
              <w:rPr>
                <w:b/>
                <w:color w:val="1F497D"/>
                <w:sz w:val="16"/>
                <w:szCs w:val="16"/>
                <w:lang w:val="tr-TR"/>
              </w:rPr>
              <w:t>ÖÇ4</w:t>
            </w:r>
          </w:p>
        </w:tc>
        <w:tc>
          <w:tcPr>
            <w:tcW w:w="720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16"/>
                <w:szCs w:val="16"/>
                <w:lang w:val="tr-TR"/>
              </w:rPr>
            </w:pPr>
            <w:r w:rsidRPr="00136595">
              <w:rPr>
                <w:b/>
                <w:color w:val="1F497D"/>
                <w:sz w:val="16"/>
                <w:szCs w:val="16"/>
                <w:lang w:val="tr-TR"/>
              </w:rPr>
              <w:t>ÖÇ5</w:t>
            </w:r>
          </w:p>
        </w:tc>
        <w:tc>
          <w:tcPr>
            <w:tcW w:w="630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16"/>
                <w:szCs w:val="16"/>
                <w:lang w:val="tr-TR"/>
              </w:rPr>
            </w:pPr>
            <w:r w:rsidRPr="00136595">
              <w:rPr>
                <w:b/>
                <w:color w:val="1F497D"/>
                <w:sz w:val="16"/>
                <w:szCs w:val="16"/>
                <w:lang w:val="tr-TR"/>
              </w:rPr>
              <w:t>ÖÇ6</w:t>
            </w:r>
          </w:p>
        </w:tc>
        <w:tc>
          <w:tcPr>
            <w:tcW w:w="669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16"/>
                <w:szCs w:val="16"/>
                <w:lang w:val="tr-TR"/>
              </w:rPr>
            </w:pPr>
            <w:r w:rsidRPr="00136595">
              <w:rPr>
                <w:b/>
                <w:color w:val="1F497D"/>
                <w:sz w:val="16"/>
                <w:szCs w:val="16"/>
                <w:lang w:val="tr-TR"/>
              </w:rPr>
              <w:t>ÖÇ7</w:t>
            </w:r>
          </w:p>
        </w:tc>
      </w:tr>
      <w:tr w:rsidR="00FF7E98" w:rsidRPr="00136595" w:rsidTr="005D4E8F">
        <w:trPr>
          <w:gridAfter w:val="2"/>
          <w:wAfter w:w="11294" w:type="dxa"/>
          <w:trHeight w:val="249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2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FF7E98" w:rsidRPr="00136595" w:rsidRDefault="00FF7E98" w:rsidP="00EE4AB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136595">
              <w:rPr>
                <w:i/>
                <w:color w:val="000000" w:themeColor="text1"/>
                <w:sz w:val="20"/>
                <w:szCs w:val="20"/>
                <w:lang w:val="tr-TR"/>
              </w:rPr>
              <w:t>Giriş ve Oryantasyon:Müfredatın Tartışılması</w:t>
            </w:r>
          </w:p>
        </w:tc>
        <w:tc>
          <w:tcPr>
            <w:tcW w:w="823" w:type="dxa"/>
            <w:gridSpan w:val="2"/>
            <w:shd w:val="clear" w:color="auto" w:fill="auto"/>
          </w:tcPr>
          <w:p w:rsidR="00FF7E98" w:rsidRPr="00A30AAC" w:rsidRDefault="00243345" w:rsidP="00EE4ABD">
            <w:pPr>
              <w:spacing w:before="20" w:after="20"/>
              <w:rPr>
                <w:color w:val="262626"/>
                <w:sz w:val="16"/>
                <w:szCs w:val="16"/>
                <w:lang w:val="tr-TR"/>
              </w:rPr>
            </w:pPr>
            <w:r w:rsidRPr="00A30AAC">
              <w:rPr>
                <w:color w:val="262626"/>
                <w:sz w:val="16"/>
                <w:szCs w:val="16"/>
                <w:lang w:val="tr-TR"/>
              </w:rPr>
              <w:t>D1</w:t>
            </w:r>
          </w:p>
        </w:tc>
        <w:tc>
          <w:tcPr>
            <w:tcW w:w="877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  <w:trHeight w:val="249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018" w:type="dxa"/>
            <w:gridSpan w:val="4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1925" w:type="dxa"/>
            <w:gridSpan w:val="4"/>
            <w:shd w:val="clear" w:color="auto" w:fill="auto"/>
          </w:tcPr>
          <w:p w:rsidR="00FF7E98" w:rsidRPr="00136595" w:rsidRDefault="00FF7E98" w:rsidP="00EE4A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 w:eastAsia="en-GB"/>
              </w:rPr>
            </w:pPr>
            <w:r w:rsidRPr="00136595">
              <w:rPr>
                <w:i/>
                <w:color w:val="212121"/>
                <w:sz w:val="20"/>
                <w:szCs w:val="20"/>
                <w:lang w:val="tr-TR" w:eastAsia="en-GB"/>
              </w:rPr>
              <w:t>Beslenme</w:t>
            </w:r>
            <w:r>
              <w:rPr>
                <w:i/>
                <w:color w:val="212121"/>
                <w:sz w:val="20"/>
                <w:szCs w:val="20"/>
                <w:lang w:val="tr-TR" w:eastAsia="en-GB"/>
              </w:rPr>
              <w:t xml:space="preserve"> temel kavramları, enerji metabolizması, besin grupları ve besin öğelerinin sınıflandırılması</w:t>
            </w:r>
          </w:p>
        </w:tc>
        <w:tc>
          <w:tcPr>
            <w:tcW w:w="823" w:type="dxa"/>
            <w:gridSpan w:val="2"/>
            <w:shd w:val="clear" w:color="auto" w:fill="auto"/>
          </w:tcPr>
          <w:p w:rsidR="00FF7E98" w:rsidRPr="00A30AAC" w:rsidRDefault="00FF7E98" w:rsidP="00EE4ABD">
            <w:pPr>
              <w:pStyle w:val="ListeParagraf"/>
              <w:spacing w:before="20" w:after="20"/>
              <w:ind w:left="32"/>
              <w:jc w:val="both"/>
              <w:rPr>
                <w:color w:val="1F497D"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</w:t>
            </w:r>
            <w:r w:rsidR="00243345" w:rsidRPr="00A30AAC">
              <w:rPr>
                <w:color w:val="000000" w:themeColor="text1"/>
                <w:sz w:val="16"/>
                <w:szCs w:val="16"/>
                <w:lang w:val="tr-TR"/>
              </w:rPr>
              <w:t>,D3</w:t>
            </w:r>
          </w:p>
        </w:tc>
        <w:tc>
          <w:tcPr>
            <w:tcW w:w="877" w:type="dxa"/>
            <w:gridSpan w:val="3"/>
            <w:shd w:val="clear" w:color="auto" w:fill="auto"/>
          </w:tcPr>
          <w:p w:rsidR="00FF7E98" w:rsidRPr="00136595" w:rsidRDefault="00FF7E98" w:rsidP="00EE4AB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:rsidR="00FF7E98" w:rsidRPr="00136595" w:rsidRDefault="00FF7E98" w:rsidP="00EE4AB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</w:tcPr>
          <w:p w:rsidR="00FF7E98" w:rsidRPr="00136595" w:rsidRDefault="00FF7E98" w:rsidP="00EE4AB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</w:tcPr>
          <w:p w:rsidR="00FF7E98" w:rsidRPr="00136595" w:rsidRDefault="00FF7E98" w:rsidP="00EE4AB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:rsidR="00FF7E98" w:rsidRPr="00136595" w:rsidRDefault="00FF7E98" w:rsidP="00EE4AB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</w:tcPr>
          <w:p w:rsidR="00FF7E98" w:rsidRPr="00136595" w:rsidRDefault="00FF7E98" w:rsidP="00EE4AB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FF7E98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FF7E98" w:rsidRPr="00136595" w:rsidRDefault="00FF7E98" w:rsidP="00EE4AB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3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FF7E98" w:rsidRPr="00136595" w:rsidRDefault="00FF7E98" w:rsidP="00EE4A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 w:eastAsia="en-GB"/>
              </w:rPr>
            </w:pPr>
            <w:r>
              <w:rPr>
                <w:i/>
                <w:color w:val="212121"/>
                <w:sz w:val="20"/>
                <w:szCs w:val="20"/>
                <w:lang w:val="tr-TR" w:eastAsia="en-GB"/>
              </w:rPr>
              <w:t>Diyet önerileri, beslenme klavuzlar ve gıda etiket bilgilerini kullanarak menü planlama, gıda etiket bilgilerini yorumlama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FF7E98" w:rsidRDefault="00FF7E98" w:rsidP="00EE4ABD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FF7E98" w:rsidRPr="00A30AAC" w:rsidRDefault="00243345" w:rsidP="00EE4ABD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3</w:t>
            </w: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FF7E98" w:rsidRDefault="00FF7E98" w:rsidP="00EE4ABD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FF7E98" w:rsidRDefault="00FF7E98" w:rsidP="00EE4ABD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FF7E98" w:rsidRPr="00136595" w:rsidRDefault="00FF7E98" w:rsidP="00EE4AB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FF7E98" w:rsidRPr="00136595" w:rsidRDefault="00FF7E98" w:rsidP="00EE4AB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4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 w:rsidRPr="00136595">
              <w:rPr>
                <w:i/>
                <w:color w:val="212121"/>
                <w:sz w:val="20"/>
                <w:szCs w:val="20"/>
                <w:lang w:val="tr-TR" w:eastAsia="en-GB"/>
              </w:rPr>
              <w:t>Karbonhidratlar</w:t>
            </w:r>
            <w:r>
              <w:rPr>
                <w:i/>
                <w:color w:val="212121"/>
                <w:sz w:val="20"/>
                <w:szCs w:val="20"/>
                <w:lang w:val="tr-TR" w:eastAsia="en-GB"/>
              </w:rPr>
              <w:t xml:space="preserve">, sınıflandırılması, ve kaynakları sindirimi ve emilimi, 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2</w:t>
            </w: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2</w:t>
            </w: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5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 w:rsidRPr="00136595">
              <w:rPr>
                <w:i/>
                <w:color w:val="212121"/>
                <w:sz w:val="20"/>
                <w:szCs w:val="20"/>
                <w:lang w:val="tr-TR" w:eastAsia="en-GB"/>
              </w:rPr>
              <w:t>Yağlar</w:t>
            </w:r>
            <w:r>
              <w:rPr>
                <w:i/>
                <w:color w:val="212121"/>
                <w:sz w:val="20"/>
                <w:szCs w:val="20"/>
                <w:lang w:val="tr-TR" w:eastAsia="en-GB"/>
              </w:rPr>
              <w:t xml:space="preserve"> sınıflandırılması, kaynakları sindirimi ve emilimi,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2</w:t>
            </w: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2</w:t>
            </w: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6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 w:rsidRPr="00136595">
              <w:rPr>
                <w:i/>
                <w:color w:val="212121"/>
                <w:sz w:val="20"/>
                <w:szCs w:val="20"/>
                <w:lang w:val="tr-TR" w:eastAsia="en-GB"/>
              </w:rPr>
              <w:t>Protein</w:t>
            </w:r>
            <w:r>
              <w:rPr>
                <w:i/>
                <w:color w:val="212121"/>
                <w:sz w:val="20"/>
                <w:szCs w:val="20"/>
                <w:lang w:val="tr-TR" w:eastAsia="en-GB"/>
              </w:rPr>
              <w:t xml:space="preserve"> sınıflandırılması, ve </w:t>
            </w:r>
            <w:r>
              <w:rPr>
                <w:i/>
                <w:color w:val="212121"/>
                <w:sz w:val="20"/>
                <w:szCs w:val="20"/>
                <w:lang w:val="tr-TR" w:eastAsia="en-GB"/>
              </w:rPr>
              <w:lastRenderedPageBreak/>
              <w:t>kaynakları sindirimi ve emilimi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2</w:t>
            </w: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2</w:t>
            </w: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7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 w:rsidRPr="00136595">
              <w:rPr>
                <w:i/>
                <w:color w:val="212121"/>
                <w:sz w:val="20"/>
                <w:szCs w:val="20"/>
                <w:lang w:val="tr-TR" w:eastAsia="en-GB"/>
              </w:rPr>
              <w:t>Vitaminler</w:t>
            </w:r>
            <w:r>
              <w:rPr>
                <w:i/>
                <w:color w:val="212121"/>
                <w:sz w:val="20"/>
                <w:szCs w:val="20"/>
                <w:lang w:val="tr-TR" w:eastAsia="en-GB"/>
              </w:rPr>
              <w:t>in sınıflandırılması, kaynakları ve beslenmedeki fonksiyonları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2</w:t>
            </w: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2</w:t>
            </w: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8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>
              <w:rPr>
                <w:i/>
                <w:color w:val="212121"/>
                <w:sz w:val="20"/>
                <w:szCs w:val="20"/>
                <w:lang w:val="tr-TR"/>
              </w:rPr>
              <w:t>SINAV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9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>
              <w:rPr>
                <w:i/>
                <w:color w:val="212121"/>
                <w:sz w:val="20"/>
                <w:szCs w:val="20"/>
                <w:lang w:val="tr-TR" w:eastAsia="en-GB"/>
              </w:rPr>
              <w:t xml:space="preserve">Su ve Mineraller 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2</w:t>
            </w: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136595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>
              <w:rPr>
                <w:i/>
                <w:color w:val="212121"/>
                <w:sz w:val="20"/>
                <w:szCs w:val="20"/>
                <w:lang w:val="tr-TR"/>
              </w:rPr>
              <w:t>Sağlıklı tarifler ve menüler geliştirme ve pişirme teknikleri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3</w:t>
            </w: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3</w:t>
            </w: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3</w:t>
            </w: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136595"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>
              <w:rPr>
                <w:i/>
                <w:color w:val="212121"/>
                <w:sz w:val="20"/>
                <w:szCs w:val="20"/>
                <w:lang w:val="tr-TR"/>
              </w:rPr>
              <w:t>Sağlıklı Menüler ve Tarifler devam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</w:t>
            </w: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3</w:t>
            </w: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3</w:t>
            </w: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136595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>
              <w:rPr>
                <w:i/>
                <w:color w:val="212121"/>
                <w:sz w:val="20"/>
                <w:szCs w:val="20"/>
                <w:lang w:val="tr-TR"/>
              </w:rPr>
              <w:t xml:space="preserve">Hastalıklar ve  özel beslenme tipleri 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3</w:t>
            </w: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651AA8" w:rsidRDefault="006C18C4" w:rsidP="006C18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rPr>
                <w:b/>
                <w:sz w:val="16"/>
                <w:szCs w:val="16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136595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>
              <w:rPr>
                <w:i/>
                <w:color w:val="212121"/>
                <w:sz w:val="20"/>
                <w:szCs w:val="20"/>
                <w:lang w:val="tr-TR"/>
              </w:rPr>
              <w:t>Farklı yaş gruplarında beslenme nitelikleri ve menü planlaması, besin alerjenleri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651AA8" w:rsidRDefault="006C18C4" w:rsidP="006C18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3</w:t>
            </w: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A30AAC">
              <w:rPr>
                <w:color w:val="000000" w:themeColor="text1"/>
                <w:sz w:val="16"/>
                <w:szCs w:val="16"/>
                <w:lang w:val="tr-TR"/>
              </w:rPr>
              <w:t>D1,D3</w:t>
            </w: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14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136595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 w:rsidRPr="00136595">
              <w:rPr>
                <w:i/>
                <w:color w:val="212121"/>
                <w:sz w:val="20"/>
                <w:szCs w:val="20"/>
                <w:lang w:val="tr-TR" w:eastAsia="en-GB"/>
              </w:rPr>
              <w:t>Ödevlerinin sunumu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E0017C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A30AAC">
              <w:rPr>
                <w:sz w:val="16"/>
                <w:szCs w:val="16"/>
                <w:lang w:val="tr-TR"/>
              </w:rPr>
              <w:t>D3,D6</w:t>
            </w: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sz w:val="16"/>
                <w:szCs w:val="16"/>
                <w:lang w:val="tr-TR"/>
              </w:rPr>
              <w:t>D3,D6</w:t>
            </w: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sz w:val="16"/>
                <w:szCs w:val="16"/>
                <w:lang w:val="tr-TR"/>
              </w:rPr>
              <w:t>D3,D6</w:t>
            </w:r>
          </w:p>
        </w:tc>
      </w:tr>
      <w:tr w:rsidR="006C18C4" w:rsidRPr="00136595" w:rsidTr="005D4E8F">
        <w:trPr>
          <w:gridAfter w:val="2"/>
          <w:wAfter w:w="11294" w:type="dxa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018" w:type="dxa"/>
            <w:gridSpan w:val="4"/>
            <w:shd w:val="clear" w:color="auto" w:fill="auto"/>
          </w:tcPr>
          <w:p w:rsidR="006C18C4" w:rsidRPr="00136595" w:rsidRDefault="006C18C4" w:rsidP="006C18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1925" w:type="dxa"/>
            <w:gridSpan w:val="4"/>
            <w:shd w:val="clear" w:color="auto" w:fill="auto"/>
          </w:tcPr>
          <w:p w:rsidR="006C18C4" w:rsidRPr="00136595" w:rsidRDefault="006C18C4" w:rsidP="006C18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/>
              </w:rPr>
            </w:pPr>
            <w:r w:rsidRPr="00136595">
              <w:rPr>
                <w:i/>
                <w:color w:val="212121"/>
                <w:sz w:val="20"/>
                <w:szCs w:val="20"/>
                <w:lang w:val="tr-TR" w:eastAsia="en-GB"/>
              </w:rPr>
              <w:t>Ödevlerinin sunumu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77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53" w:type="dxa"/>
            <w:gridSpan w:val="3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6C18C4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center"/>
          </w:tcPr>
          <w:p w:rsidR="006C18C4" w:rsidRPr="00136595" w:rsidRDefault="00E0017C" w:rsidP="006C18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A30AAC">
              <w:rPr>
                <w:sz w:val="16"/>
                <w:szCs w:val="16"/>
                <w:lang w:val="tr-TR"/>
              </w:rPr>
              <w:t>D3,D6</w:t>
            </w: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sz w:val="16"/>
                <w:szCs w:val="16"/>
                <w:lang w:val="tr-TR"/>
              </w:rPr>
              <w:t>D3,D6</w:t>
            </w:r>
          </w:p>
        </w:tc>
        <w:tc>
          <w:tcPr>
            <w:tcW w:w="669" w:type="dxa"/>
            <w:gridSpan w:val="2"/>
            <w:shd w:val="clear" w:color="auto" w:fill="auto"/>
            <w:vAlign w:val="center"/>
          </w:tcPr>
          <w:p w:rsidR="006C18C4" w:rsidRPr="00A30AAC" w:rsidRDefault="006C18C4" w:rsidP="006C18C4">
            <w:pPr>
              <w:tabs>
                <w:tab w:val="left" w:pos="4395"/>
              </w:tabs>
              <w:jc w:val="center"/>
              <w:rPr>
                <w:b/>
                <w:sz w:val="16"/>
                <w:szCs w:val="16"/>
                <w:lang w:val="tr-TR"/>
              </w:rPr>
            </w:pPr>
            <w:r w:rsidRPr="00A30AAC">
              <w:rPr>
                <w:sz w:val="16"/>
                <w:szCs w:val="16"/>
                <w:lang w:val="tr-TR"/>
              </w:rPr>
              <w:t>D3,D6</w:t>
            </w:r>
          </w:p>
        </w:tc>
      </w:tr>
      <w:tr w:rsidR="006C18C4" w:rsidRPr="00136595" w:rsidTr="005D4E8F">
        <w:trPr>
          <w:gridAfter w:val="2"/>
          <w:wAfter w:w="11294" w:type="dxa"/>
          <w:trHeight w:val="411"/>
        </w:trPr>
        <w:tc>
          <w:tcPr>
            <w:tcW w:w="1632" w:type="dxa"/>
            <w:vMerge w:val="restart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136595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6C18C4" w:rsidRPr="00136595" w:rsidTr="005D4E8F">
        <w:trPr>
          <w:gridAfter w:val="2"/>
          <w:wAfter w:w="11294" w:type="dxa"/>
          <w:trHeight w:val="240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%30</w:t>
            </w:r>
          </w:p>
          <w:p w:rsidR="006C18C4" w:rsidRDefault="006C18C4" w:rsidP="006C18C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36595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%</w:t>
            </w:r>
            <w:r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50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36595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Vize</w:t>
            </w:r>
          </w:p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36595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Final</w:t>
            </w: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240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ısa Sınav (Quiz)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-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234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>
              <w:rPr>
                <w:i/>
                <w:sz w:val="18"/>
                <w:szCs w:val="18"/>
                <w:lang w:val="tr-TR"/>
              </w:rPr>
              <w:t>%10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234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-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234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234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>
              <w:rPr>
                <w:i/>
                <w:sz w:val="18"/>
                <w:szCs w:val="18"/>
                <w:lang w:val="tr-TR"/>
              </w:rPr>
              <w:t>%10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234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>
              <w:rPr>
                <w:i/>
                <w:sz w:val="18"/>
                <w:szCs w:val="18"/>
                <w:lang w:val="tr-TR"/>
              </w:rPr>
              <w:t>-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234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234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407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9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1797" w:type="dxa"/>
            <w:gridSpan w:val="6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969" w:type="dxa"/>
            <w:gridSpan w:val="6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23" w:type="dxa"/>
            <w:gridSpan w:val="11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547F4B" w:rsidRPr="00136595" w:rsidTr="005D4E8F">
        <w:trPr>
          <w:gridAfter w:val="2"/>
          <w:wAfter w:w="11294" w:type="dxa"/>
          <w:trHeight w:val="407"/>
        </w:trPr>
        <w:tc>
          <w:tcPr>
            <w:tcW w:w="1632" w:type="dxa"/>
            <w:shd w:val="clear" w:color="auto" w:fill="auto"/>
          </w:tcPr>
          <w:p w:rsidR="00547F4B" w:rsidRPr="00E1416F" w:rsidRDefault="00547F4B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547F4B" w:rsidRPr="00136595" w:rsidRDefault="00547F4B" w:rsidP="00547F4B">
            <w:pPr>
              <w:pStyle w:val="ListeParagraf"/>
              <w:spacing w:before="20" w:after="20"/>
              <w:ind w:left="0"/>
              <w:rPr>
                <w:color w:val="000000" w:themeColor="text1"/>
                <w:sz w:val="20"/>
                <w:szCs w:val="20"/>
                <w:lang w:val="tr-TR"/>
              </w:rPr>
            </w:pPr>
            <w:r w:rsidRPr="00136595">
              <w:rPr>
                <w:color w:val="000000" w:themeColor="text1"/>
                <w:sz w:val="20"/>
                <w:szCs w:val="20"/>
                <w:lang w:val="tr-TR"/>
              </w:rPr>
              <w:t>Ders sırasındaki soru cevap karşılıklı tartışma (öğrencilerin tartışma geliştirme ve desteklemesi için kanıt kullanma becerisi), sınavlar, öğrencilerin sunumları ve ödevleri.</w:t>
            </w:r>
          </w:p>
          <w:p w:rsidR="00547F4B" w:rsidRDefault="00547F4B" w:rsidP="006C18C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407"/>
        </w:trPr>
        <w:tc>
          <w:tcPr>
            <w:tcW w:w="1632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E1416F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8824" w:type="dxa"/>
            <w:gridSpan w:val="26"/>
            <w:shd w:val="clear" w:color="auto" w:fill="auto"/>
          </w:tcPr>
          <w:p w:rsidR="006C18C4" w:rsidRDefault="006C18C4" w:rsidP="006C18C4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6C18C4" w:rsidRPr="007930E4" w:rsidTr="00214F69">
              <w:tc>
                <w:tcPr>
                  <w:tcW w:w="720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6C18C4" w:rsidRPr="007930E4" w:rsidTr="00214F69">
              <w:tc>
                <w:tcPr>
                  <w:tcW w:w="720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6C18C4" w:rsidRPr="007930E4" w:rsidTr="00214F69">
              <w:tc>
                <w:tcPr>
                  <w:tcW w:w="720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C18C4" w:rsidRPr="007930E4" w:rsidRDefault="006C18C4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  <w:tr w:rsidR="005D51F9" w:rsidRPr="007930E4" w:rsidTr="00214F69">
              <w:tc>
                <w:tcPr>
                  <w:tcW w:w="720" w:type="dxa"/>
                  <w:vAlign w:val="center"/>
                </w:tcPr>
                <w:p w:rsidR="005D51F9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4" w:type="dxa"/>
                  <w:vAlign w:val="center"/>
                </w:tcPr>
                <w:p w:rsidR="005D51F9" w:rsidRPr="007930E4" w:rsidRDefault="005D51F9" w:rsidP="006C18C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:rsidR="006C18C4" w:rsidRPr="00136595" w:rsidRDefault="006C18C4" w:rsidP="006C18C4">
            <w:pPr>
              <w:pStyle w:val="ListeParagraf"/>
              <w:spacing w:before="20" w:after="20"/>
              <w:ind w:left="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D133E" w:rsidRPr="00136595" w:rsidTr="005D4E8F">
        <w:trPr>
          <w:gridAfter w:val="2"/>
          <w:wAfter w:w="11294" w:type="dxa"/>
          <w:trHeight w:val="135"/>
        </w:trPr>
        <w:tc>
          <w:tcPr>
            <w:tcW w:w="1632" w:type="dxa"/>
            <w:shd w:val="clear" w:color="auto" w:fill="auto"/>
          </w:tcPr>
          <w:p w:rsidR="00ED133E" w:rsidRPr="00136595" w:rsidRDefault="00ED133E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F2F2F2"/>
          </w:tcPr>
          <w:p w:rsidR="00ED133E" w:rsidRPr="00136595" w:rsidRDefault="00ED133E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952" w:type="dxa"/>
            <w:gridSpan w:val="4"/>
          </w:tcPr>
          <w:p w:rsidR="00ED133E" w:rsidRPr="00136595" w:rsidRDefault="00ED133E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ED133E" w:rsidRPr="00136595" w:rsidRDefault="00ED133E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ED133E" w:rsidRPr="00136595" w:rsidRDefault="00ED133E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ED133E" w:rsidRPr="00136595" w:rsidTr="00ED133E">
        <w:trPr>
          <w:gridAfter w:val="2"/>
          <w:wAfter w:w="11294" w:type="dxa"/>
          <w:trHeight w:val="395"/>
        </w:trPr>
        <w:tc>
          <w:tcPr>
            <w:tcW w:w="1632" w:type="dxa"/>
            <w:vMerge w:val="restart"/>
            <w:shd w:val="clear" w:color="auto" w:fill="auto"/>
          </w:tcPr>
          <w:p w:rsidR="00ED133E" w:rsidRPr="00136595" w:rsidRDefault="00ED133E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Öğretim Metodları, 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Tahmini Öğrenci Yükü</w:t>
            </w:r>
          </w:p>
          <w:p w:rsidR="00ED133E" w:rsidRPr="00136595" w:rsidRDefault="00ED133E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24" w:type="dxa"/>
            <w:gridSpan w:val="26"/>
            <w:shd w:val="clear" w:color="auto" w:fill="F2F2F2"/>
          </w:tcPr>
          <w:p w:rsidR="00ED133E" w:rsidRPr="00136595" w:rsidRDefault="00ED133E" w:rsidP="006C18C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Öğretim elemanı tarafından uygulanan süre</w:t>
            </w:r>
          </w:p>
        </w:tc>
      </w:tr>
      <w:tr w:rsidR="005D4E8F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5D4E8F" w:rsidRPr="00136595" w:rsidRDefault="005D4E8F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5D4E8F" w:rsidRPr="00136595" w:rsidRDefault="005D4E8F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5D4E8F" w:rsidRPr="00136595" w:rsidRDefault="005D4E8F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5D4E8F" w:rsidRDefault="005D4E8F" w:rsidP="006C18C4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099" w:type="dxa"/>
            <w:gridSpan w:val="3"/>
            <w:shd w:val="clear" w:color="auto" w:fill="auto"/>
          </w:tcPr>
          <w:p w:rsidR="005D4E8F" w:rsidRDefault="005D4E8F" w:rsidP="005D4E8F">
            <w:pPr>
              <w:jc w:val="center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14x3</w:t>
            </w:r>
            <w:r w:rsidRPr="00136595">
              <w:rPr>
                <w:sz w:val="18"/>
                <w:szCs w:val="18"/>
                <w:lang w:val="tr-TR"/>
              </w:rPr>
              <w:t>=</w:t>
            </w:r>
            <w:r>
              <w:rPr>
                <w:sz w:val="18"/>
                <w:szCs w:val="18"/>
                <w:lang w:val="tr-TR"/>
              </w:rPr>
              <w:t>42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5D4E8F" w:rsidP="005D4E8F">
            <w:pPr>
              <w:jc w:val="center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right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12x1</w:t>
            </w:r>
            <w:r w:rsidRPr="00136595">
              <w:rPr>
                <w:sz w:val="18"/>
                <w:szCs w:val="18"/>
                <w:lang w:val="tr-TR"/>
              </w:rPr>
              <w:t>=</w:t>
            </w:r>
            <w:r>
              <w:rPr>
                <w:sz w:val="18"/>
                <w:szCs w:val="18"/>
                <w:lang w:val="tr-TR"/>
              </w:rPr>
              <w:t>12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ED133E" w:rsidRPr="00136595" w:rsidTr="00ED133E">
        <w:trPr>
          <w:gridAfter w:val="2"/>
          <w:wAfter w:w="11294" w:type="dxa"/>
          <w:trHeight w:val="422"/>
        </w:trPr>
        <w:tc>
          <w:tcPr>
            <w:tcW w:w="1632" w:type="dxa"/>
            <w:vMerge/>
            <w:shd w:val="clear" w:color="auto" w:fill="auto"/>
          </w:tcPr>
          <w:p w:rsidR="00ED133E" w:rsidRPr="00136595" w:rsidRDefault="00ED133E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24" w:type="dxa"/>
            <w:gridSpan w:val="26"/>
            <w:shd w:val="clear" w:color="auto" w:fill="F2F2F2"/>
          </w:tcPr>
          <w:p w:rsidR="00ED133E" w:rsidRPr="00ED133E" w:rsidRDefault="00ED133E" w:rsidP="00ED133E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5D4E8F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5D4E8F" w:rsidRPr="00136595" w:rsidRDefault="005D4E8F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5D4E8F" w:rsidRPr="00136595" w:rsidRDefault="005D4E8F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5D4E8F" w:rsidRPr="00136595" w:rsidRDefault="005D4E8F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5D4E8F" w:rsidRPr="00136595" w:rsidRDefault="005D4E8F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5D4E8F" w:rsidRPr="00136595" w:rsidRDefault="005D4E8F" w:rsidP="006C18C4">
            <w:pPr>
              <w:jc w:val="center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right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12x4=48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right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12x1=12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right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12x2</w:t>
            </w:r>
            <w:r w:rsidRPr="00136595">
              <w:rPr>
                <w:sz w:val="18"/>
                <w:szCs w:val="18"/>
                <w:lang w:val="tr-TR"/>
              </w:rPr>
              <w:t>=</w:t>
            </w:r>
            <w:r>
              <w:rPr>
                <w:sz w:val="18"/>
                <w:szCs w:val="18"/>
                <w:lang w:val="tr-TR"/>
              </w:rPr>
              <w:t>24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center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-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25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952" w:type="dxa"/>
            <w:gridSpan w:val="4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548" w:type="dxa"/>
            <w:gridSpan w:val="15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 w:rsidRPr="00136595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9" w:type="dxa"/>
            <w:gridSpan w:val="3"/>
            <w:shd w:val="clear" w:color="auto" w:fill="auto"/>
          </w:tcPr>
          <w:p w:rsidR="006C18C4" w:rsidRPr="00136595" w:rsidRDefault="006C18C4" w:rsidP="006C18C4">
            <w:pPr>
              <w:jc w:val="right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14x</w:t>
            </w:r>
            <w:r w:rsidRPr="00136595">
              <w:rPr>
                <w:sz w:val="18"/>
                <w:szCs w:val="18"/>
                <w:lang w:val="tr-TR"/>
              </w:rPr>
              <w:t>1=</w:t>
            </w:r>
            <w:r>
              <w:rPr>
                <w:sz w:val="18"/>
                <w:szCs w:val="18"/>
                <w:lang w:val="tr-TR"/>
              </w:rPr>
              <w:t>14</w:t>
            </w:r>
          </w:p>
        </w:tc>
      </w:tr>
      <w:tr w:rsidR="006C18C4" w:rsidRPr="00136595" w:rsidTr="005D4E8F">
        <w:trPr>
          <w:gridAfter w:val="2"/>
          <w:wAfter w:w="11294" w:type="dxa"/>
          <w:trHeight w:val="126"/>
        </w:trPr>
        <w:tc>
          <w:tcPr>
            <w:tcW w:w="1632" w:type="dxa"/>
            <w:vMerge/>
            <w:shd w:val="clear" w:color="auto" w:fill="D9D9D9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</w:tcPr>
          <w:p w:rsidR="006C18C4" w:rsidRPr="00136595" w:rsidRDefault="00643017" w:rsidP="006C18C4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43017" w:rsidP="006C18C4">
            <w:pPr>
              <w:spacing w:before="20" w:after="20"/>
              <w:jc w:val="right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152</w:t>
            </w:r>
          </w:p>
        </w:tc>
      </w:tr>
      <w:tr w:rsidR="006C18C4" w:rsidRPr="00136595" w:rsidTr="005D4E8F">
        <w:trPr>
          <w:trHeight w:val="115"/>
        </w:trPr>
        <w:tc>
          <w:tcPr>
            <w:tcW w:w="10456" w:type="dxa"/>
            <w:gridSpan w:val="27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5647" w:type="dxa"/>
            <w:shd w:val="clear" w:color="auto" w:fill="auto"/>
          </w:tcPr>
          <w:p w:rsidR="006C18C4" w:rsidRPr="00136595" w:rsidRDefault="006C18C4" w:rsidP="006C18C4"/>
        </w:tc>
        <w:tc>
          <w:tcPr>
            <w:tcW w:w="5647" w:type="dxa"/>
            <w:shd w:val="clear" w:color="auto" w:fill="auto"/>
          </w:tcPr>
          <w:p w:rsidR="006C18C4" w:rsidRPr="00136595" w:rsidRDefault="006C18C4" w:rsidP="006C18C4"/>
        </w:tc>
      </w:tr>
      <w:tr w:rsidR="005D4E8F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shd w:val="clear" w:color="auto" w:fill="auto"/>
          </w:tcPr>
          <w:p w:rsidR="005D4E8F" w:rsidRPr="00136595" w:rsidRDefault="005D4E8F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  <w:shd w:val="clear" w:color="auto" w:fill="auto"/>
          </w:tcPr>
          <w:p w:rsidR="005D4E8F" w:rsidRPr="00136595" w:rsidRDefault="005D4E8F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5D4E8F" w:rsidRPr="00136595" w:rsidRDefault="005D4E8F" w:rsidP="006C18C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D4E8F">
              <w:rPr>
                <w:sz w:val="18"/>
                <w:szCs w:val="18"/>
                <w:lang w:val="tr-TR"/>
              </w:rPr>
              <w:t>Merve SOLMAZ</w:t>
            </w: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vMerge w:val="restart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77" w:type="dxa"/>
            <w:gridSpan w:val="8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9113A0" w:rsidP="009113A0">
            <w:pPr>
              <w:rPr>
                <w:color w:val="1F497D"/>
                <w:sz w:val="20"/>
                <w:szCs w:val="20"/>
                <w:lang w:val="tr-TR"/>
              </w:rPr>
            </w:pPr>
            <w:r w:rsidRPr="009113A0">
              <w:rPr>
                <w:sz w:val="18"/>
                <w:szCs w:val="18"/>
                <w:lang w:val="tr-TR"/>
              </w:rPr>
              <w:t>merve.solmaz@antalya.edu.tr</w:t>
            </w: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C699D" w:rsidP="009113A0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2-52</w:t>
            </w: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C18C4" w:rsidP="006C18C4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902446" w:rsidP="00902446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02446">
              <w:rPr>
                <w:sz w:val="18"/>
                <w:szCs w:val="18"/>
                <w:lang w:val="tr-TR"/>
              </w:rPr>
              <w:t>Basılı doküman, Sunum Slaytları, önerilen yardımcı kitaplar</w:t>
            </w: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177" w:type="dxa"/>
            <w:gridSpan w:val="8"/>
            <w:shd w:val="clear" w:color="auto" w:fill="auto"/>
            <w:vAlign w:val="center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A</w:t>
            </w:r>
            <w:r w:rsidRPr="0095724C">
              <w:rPr>
                <w:sz w:val="18"/>
                <w:szCs w:val="18"/>
                <w:lang w:val="tr-TR"/>
              </w:rPr>
              <w:t>kademik sahtekârlık, hile, kopya veya intihal yasaktır.</w:t>
            </w: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vMerge w:val="restart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177" w:type="dxa"/>
            <w:gridSpan w:val="8"/>
            <w:shd w:val="clear" w:color="auto" w:fill="auto"/>
            <w:vAlign w:val="center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136595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6C18C4" w:rsidRPr="00136595" w:rsidTr="005D4E8F">
        <w:trPr>
          <w:gridAfter w:val="2"/>
          <w:wAfter w:w="11294" w:type="dxa"/>
          <w:trHeight w:val="115"/>
        </w:trPr>
        <w:tc>
          <w:tcPr>
            <w:tcW w:w="1632" w:type="dxa"/>
            <w:vMerge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77" w:type="dxa"/>
            <w:gridSpan w:val="8"/>
            <w:shd w:val="clear" w:color="auto" w:fill="auto"/>
          </w:tcPr>
          <w:p w:rsidR="006C18C4" w:rsidRPr="00136595" w:rsidRDefault="006C18C4" w:rsidP="006C18C4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647" w:type="dxa"/>
            <w:gridSpan w:val="18"/>
            <w:shd w:val="clear" w:color="auto" w:fill="auto"/>
          </w:tcPr>
          <w:p w:rsidR="006C18C4" w:rsidRPr="00136595" w:rsidRDefault="006C18C4" w:rsidP="006C18C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</w:tbl>
    <w:p w:rsidR="00121D63" w:rsidRPr="00136595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:rsidR="002341BC" w:rsidRDefault="002341BC" w:rsidP="002341BC">
      <w:pPr>
        <w:pStyle w:val="AltBilgi"/>
      </w:pPr>
      <w:r>
        <w:t>Form No: ÜY-FR-0155</w:t>
      </w:r>
      <w:bookmarkStart w:id="0" w:name="_GoBack"/>
      <w:bookmarkEnd w:id="0"/>
      <w:r>
        <w:t xml:space="preserve"> Yayın Tarihi : 03.05.2018 Değ. No: 0 Değ. Tarihi:-</w:t>
      </w:r>
    </w:p>
    <w:p w:rsidR="00AB5FD9" w:rsidRPr="00136595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136595" w:rsidSect="00946528">
      <w:footerReference w:type="default" r:id="rId9"/>
      <w:pgSz w:w="12240" w:h="15840"/>
      <w:pgMar w:top="567" w:right="1021" w:bottom="709" w:left="1021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43E5" w:rsidRDefault="008F43E5" w:rsidP="00DC2AE9">
      <w:r>
        <w:separator/>
      </w:r>
    </w:p>
  </w:endnote>
  <w:endnote w:type="continuationSeparator" w:id="0">
    <w:p w:rsidR="008F43E5" w:rsidRDefault="008F43E5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3017" w:rsidRDefault="00643017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2341BC" w:rsidRPr="002341BC">
      <w:rPr>
        <w:noProof/>
        <w:lang w:val="tr-TR"/>
      </w:rPr>
      <w:t>4</w:t>
    </w:r>
    <w:r>
      <w:fldChar w:fldCharType="end"/>
    </w:r>
  </w:p>
  <w:p w:rsidR="00643017" w:rsidRDefault="0064301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43E5" w:rsidRDefault="008F43E5" w:rsidP="00DC2AE9">
      <w:r>
        <w:separator/>
      </w:r>
    </w:p>
  </w:footnote>
  <w:footnote w:type="continuationSeparator" w:id="0">
    <w:p w:rsidR="008F43E5" w:rsidRDefault="008F43E5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4D13"/>
    <w:rsid w:val="00097353"/>
    <w:rsid w:val="000A4768"/>
    <w:rsid w:val="000C6F5C"/>
    <w:rsid w:val="000D2DBA"/>
    <w:rsid w:val="000D645D"/>
    <w:rsid w:val="000E322B"/>
    <w:rsid w:val="000E6EC3"/>
    <w:rsid w:val="000E756F"/>
    <w:rsid w:val="000F5C3D"/>
    <w:rsid w:val="00103777"/>
    <w:rsid w:val="001127BA"/>
    <w:rsid w:val="0011491C"/>
    <w:rsid w:val="00120895"/>
    <w:rsid w:val="00121D63"/>
    <w:rsid w:val="00124342"/>
    <w:rsid w:val="00125FC8"/>
    <w:rsid w:val="00136595"/>
    <w:rsid w:val="00142BDD"/>
    <w:rsid w:val="001469E7"/>
    <w:rsid w:val="001604B3"/>
    <w:rsid w:val="00170BF5"/>
    <w:rsid w:val="00182B93"/>
    <w:rsid w:val="001831F0"/>
    <w:rsid w:val="00183BA6"/>
    <w:rsid w:val="00184635"/>
    <w:rsid w:val="0018673B"/>
    <w:rsid w:val="0019438F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1E81"/>
    <w:rsid w:val="00214F69"/>
    <w:rsid w:val="00215E9C"/>
    <w:rsid w:val="002228A4"/>
    <w:rsid w:val="00225B63"/>
    <w:rsid w:val="00231661"/>
    <w:rsid w:val="002341BC"/>
    <w:rsid w:val="00234E85"/>
    <w:rsid w:val="002372B5"/>
    <w:rsid w:val="00243345"/>
    <w:rsid w:val="00252C5D"/>
    <w:rsid w:val="00253F2C"/>
    <w:rsid w:val="0027582B"/>
    <w:rsid w:val="00295D33"/>
    <w:rsid w:val="002A3FF2"/>
    <w:rsid w:val="002A7F38"/>
    <w:rsid w:val="002B10CD"/>
    <w:rsid w:val="002B6781"/>
    <w:rsid w:val="002D1E83"/>
    <w:rsid w:val="002D3B1C"/>
    <w:rsid w:val="002E7688"/>
    <w:rsid w:val="002F32F5"/>
    <w:rsid w:val="002F6A52"/>
    <w:rsid w:val="00316330"/>
    <w:rsid w:val="003319AC"/>
    <w:rsid w:val="00343B81"/>
    <w:rsid w:val="003451A0"/>
    <w:rsid w:val="00367390"/>
    <w:rsid w:val="003A0711"/>
    <w:rsid w:val="003A3987"/>
    <w:rsid w:val="003A77DC"/>
    <w:rsid w:val="003B0A43"/>
    <w:rsid w:val="003B4173"/>
    <w:rsid w:val="003B7D14"/>
    <w:rsid w:val="003E24C0"/>
    <w:rsid w:val="003E45D0"/>
    <w:rsid w:val="003F09EC"/>
    <w:rsid w:val="003F1C32"/>
    <w:rsid w:val="003F49AE"/>
    <w:rsid w:val="003F7850"/>
    <w:rsid w:val="0040357B"/>
    <w:rsid w:val="004143B5"/>
    <w:rsid w:val="00424698"/>
    <w:rsid w:val="00433632"/>
    <w:rsid w:val="00446A04"/>
    <w:rsid w:val="004744A6"/>
    <w:rsid w:val="004826F4"/>
    <w:rsid w:val="00483AB1"/>
    <w:rsid w:val="00486361"/>
    <w:rsid w:val="0049043A"/>
    <w:rsid w:val="00494584"/>
    <w:rsid w:val="004B4050"/>
    <w:rsid w:val="004B5F3F"/>
    <w:rsid w:val="004B62ED"/>
    <w:rsid w:val="004B7E99"/>
    <w:rsid w:val="004C1984"/>
    <w:rsid w:val="004C272D"/>
    <w:rsid w:val="004C2D13"/>
    <w:rsid w:val="004C3BCB"/>
    <w:rsid w:val="004C5D77"/>
    <w:rsid w:val="004C61DF"/>
    <w:rsid w:val="004D51A9"/>
    <w:rsid w:val="004D62B2"/>
    <w:rsid w:val="004E566F"/>
    <w:rsid w:val="004F67F3"/>
    <w:rsid w:val="00500F7C"/>
    <w:rsid w:val="00503316"/>
    <w:rsid w:val="00506BB6"/>
    <w:rsid w:val="005103F6"/>
    <w:rsid w:val="0051190D"/>
    <w:rsid w:val="005128E7"/>
    <w:rsid w:val="00514ED6"/>
    <w:rsid w:val="00535520"/>
    <w:rsid w:val="005355A7"/>
    <w:rsid w:val="00541D9F"/>
    <w:rsid w:val="005456DE"/>
    <w:rsid w:val="00547F4B"/>
    <w:rsid w:val="00552AFA"/>
    <w:rsid w:val="005554D1"/>
    <w:rsid w:val="00565612"/>
    <w:rsid w:val="0056566B"/>
    <w:rsid w:val="00566EF9"/>
    <w:rsid w:val="00567DC9"/>
    <w:rsid w:val="00570CA1"/>
    <w:rsid w:val="005810CB"/>
    <w:rsid w:val="0058450A"/>
    <w:rsid w:val="005A00D8"/>
    <w:rsid w:val="005A29FF"/>
    <w:rsid w:val="005B5520"/>
    <w:rsid w:val="005B6DC2"/>
    <w:rsid w:val="005B780B"/>
    <w:rsid w:val="005C777D"/>
    <w:rsid w:val="005D0218"/>
    <w:rsid w:val="005D4E8F"/>
    <w:rsid w:val="005D51F9"/>
    <w:rsid w:val="005D57CE"/>
    <w:rsid w:val="005D5989"/>
    <w:rsid w:val="005D5BBF"/>
    <w:rsid w:val="005E7333"/>
    <w:rsid w:val="005F082B"/>
    <w:rsid w:val="005F2618"/>
    <w:rsid w:val="005F552A"/>
    <w:rsid w:val="00601F6B"/>
    <w:rsid w:val="00606F13"/>
    <w:rsid w:val="00607CEE"/>
    <w:rsid w:val="00610F28"/>
    <w:rsid w:val="00611986"/>
    <w:rsid w:val="00615270"/>
    <w:rsid w:val="0063212C"/>
    <w:rsid w:val="00632D96"/>
    <w:rsid w:val="006348FD"/>
    <w:rsid w:val="00636F81"/>
    <w:rsid w:val="00643017"/>
    <w:rsid w:val="00647879"/>
    <w:rsid w:val="00650BE3"/>
    <w:rsid w:val="00651665"/>
    <w:rsid w:val="00651AA8"/>
    <w:rsid w:val="0065232C"/>
    <w:rsid w:val="00652796"/>
    <w:rsid w:val="00652D5F"/>
    <w:rsid w:val="0065367B"/>
    <w:rsid w:val="006542EE"/>
    <w:rsid w:val="00657D0F"/>
    <w:rsid w:val="00666CBA"/>
    <w:rsid w:val="00670346"/>
    <w:rsid w:val="0069795F"/>
    <w:rsid w:val="006B2DC8"/>
    <w:rsid w:val="006B5752"/>
    <w:rsid w:val="006C18C4"/>
    <w:rsid w:val="006C699D"/>
    <w:rsid w:val="006D0A98"/>
    <w:rsid w:val="006D5C7C"/>
    <w:rsid w:val="006E3D09"/>
    <w:rsid w:val="006F4F1B"/>
    <w:rsid w:val="006F6C90"/>
    <w:rsid w:val="0070450C"/>
    <w:rsid w:val="007047D3"/>
    <w:rsid w:val="007050CE"/>
    <w:rsid w:val="00710EC3"/>
    <w:rsid w:val="00720421"/>
    <w:rsid w:val="0072061C"/>
    <w:rsid w:val="00720927"/>
    <w:rsid w:val="00723827"/>
    <w:rsid w:val="0072413D"/>
    <w:rsid w:val="00731215"/>
    <w:rsid w:val="00731636"/>
    <w:rsid w:val="00734B75"/>
    <w:rsid w:val="00743096"/>
    <w:rsid w:val="007456F0"/>
    <w:rsid w:val="00752899"/>
    <w:rsid w:val="00763BBB"/>
    <w:rsid w:val="007753F7"/>
    <w:rsid w:val="007818B4"/>
    <w:rsid w:val="007A3D1F"/>
    <w:rsid w:val="007A44D5"/>
    <w:rsid w:val="007B485A"/>
    <w:rsid w:val="007B5545"/>
    <w:rsid w:val="007C45C9"/>
    <w:rsid w:val="007D3565"/>
    <w:rsid w:val="007D73BA"/>
    <w:rsid w:val="00801CA5"/>
    <w:rsid w:val="00802E2A"/>
    <w:rsid w:val="00811C8A"/>
    <w:rsid w:val="00821470"/>
    <w:rsid w:val="00833E55"/>
    <w:rsid w:val="00854951"/>
    <w:rsid w:val="00856E91"/>
    <w:rsid w:val="0086406B"/>
    <w:rsid w:val="00871942"/>
    <w:rsid w:val="00871A26"/>
    <w:rsid w:val="00877930"/>
    <w:rsid w:val="00897010"/>
    <w:rsid w:val="008A4550"/>
    <w:rsid w:val="008A7E1B"/>
    <w:rsid w:val="008B0F82"/>
    <w:rsid w:val="008B2B02"/>
    <w:rsid w:val="008C1DE5"/>
    <w:rsid w:val="008C1F4F"/>
    <w:rsid w:val="008D10B8"/>
    <w:rsid w:val="008D1F2D"/>
    <w:rsid w:val="008D25FD"/>
    <w:rsid w:val="008E3A0E"/>
    <w:rsid w:val="008E7A68"/>
    <w:rsid w:val="008F097A"/>
    <w:rsid w:val="008F43E5"/>
    <w:rsid w:val="008F6FE8"/>
    <w:rsid w:val="00902446"/>
    <w:rsid w:val="009113A0"/>
    <w:rsid w:val="00917E2D"/>
    <w:rsid w:val="00921622"/>
    <w:rsid w:val="00923452"/>
    <w:rsid w:val="009249B9"/>
    <w:rsid w:val="00933D75"/>
    <w:rsid w:val="009431E8"/>
    <w:rsid w:val="00946528"/>
    <w:rsid w:val="009562D8"/>
    <w:rsid w:val="0095647F"/>
    <w:rsid w:val="00976F2A"/>
    <w:rsid w:val="00984862"/>
    <w:rsid w:val="00984948"/>
    <w:rsid w:val="00993A28"/>
    <w:rsid w:val="00994F79"/>
    <w:rsid w:val="009A11BB"/>
    <w:rsid w:val="009C0378"/>
    <w:rsid w:val="009D6288"/>
    <w:rsid w:val="009E6AE4"/>
    <w:rsid w:val="009E7F3A"/>
    <w:rsid w:val="009F3F3D"/>
    <w:rsid w:val="00A103F2"/>
    <w:rsid w:val="00A30AAC"/>
    <w:rsid w:val="00A33203"/>
    <w:rsid w:val="00A3619E"/>
    <w:rsid w:val="00A42F08"/>
    <w:rsid w:val="00A44C97"/>
    <w:rsid w:val="00A53258"/>
    <w:rsid w:val="00A60D26"/>
    <w:rsid w:val="00A714B1"/>
    <w:rsid w:val="00A7522A"/>
    <w:rsid w:val="00A80B6F"/>
    <w:rsid w:val="00A96608"/>
    <w:rsid w:val="00A97A46"/>
    <w:rsid w:val="00A97C2B"/>
    <w:rsid w:val="00AA3499"/>
    <w:rsid w:val="00AA5658"/>
    <w:rsid w:val="00AA5DF3"/>
    <w:rsid w:val="00AB0A75"/>
    <w:rsid w:val="00AB1947"/>
    <w:rsid w:val="00AB24FF"/>
    <w:rsid w:val="00AB281B"/>
    <w:rsid w:val="00AB5FD9"/>
    <w:rsid w:val="00AC0567"/>
    <w:rsid w:val="00AD0671"/>
    <w:rsid w:val="00AD2456"/>
    <w:rsid w:val="00AD691D"/>
    <w:rsid w:val="00AF1137"/>
    <w:rsid w:val="00AF61F6"/>
    <w:rsid w:val="00B062D9"/>
    <w:rsid w:val="00B2746F"/>
    <w:rsid w:val="00B36FE1"/>
    <w:rsid w:val="00B44BE4"/>
    <w:rsid w:val="00B46541"/>
    <w:rsid w:val="00B53823"/>
    <w:rsid w:val="00B56FDB"/>
    <w:rsid w:val="00B63571"/>
    <w:rsid w:val="00B649C2"/>
    <w:rsid w:val="00B7011B"/>
    <w:rsid w:val="00B74B5F"/>
    <w:rsid w:val="00B751A8"/>
    <w:rsid w:val="00B80B03"/>
    <w:rsid w:val="00B81FF2"/>
    <w:rsid w:val="00B82DAB"/>
    <w:rsid w:val="00B86DBA"/>
    <w:rsid w:val="00B95994"/>
    <w:rsid w:val="00BA7C53"/>
    <w:rsid w:val="00BB33A2"/>
    <w:rsid w:val="00BB34CD"/>
    <w:rsid w:val="00BC5304"/>
    <w:rsid w:val="00BD186F"/>
    <w:rsid w:val="00BE0450"/>
    <w:rsid w:val="00BE230F"/>
    <w:rsid w:val="00BE72B0"/>
    <w:rsid w:val="00BE72C0"/>
    <w:rsid w:val="00BF19BD"/>
    <w:rsid w:val="00BF5461"/>
    <w:rsid w:val="00C12E08"/>
    <w:rsid w:val="00C15045"/>
    <w:rsid w:val="00C25C17"/>
    <w:rsid w:val="00C2707B"/>
    <w:rsid w:val="00C27BA1"/>
    <w:rsid w:val="00C424D0"/>
    <w:rsid w:val="00C5439A"/>
    <w:rsid w:val="00C612E4"/>
    <w:rsid w:val="00C66467"/>
    <w:rsid w:val="00C66FE2"/>
    <w:rsid w:val="00C72A4E"/>
    <w:rsid w:val="00C75BFB"/>
    <w:rsid w:val="00C77C7D"/>
    <w:rsid w:val="00C803C4"/>
    <w:rsid w:val="00C8163D"/>
    <w:rsid w:val="00CA10B5"/>
    <w:rsid w:val="00CA222D"/>
    <w:rsid w:val="00CA2C82"/>
    <w:rsid w:val="00CA37AF"/>
    <w:rsid w:val="00CB5368"/>
    <w:rsid w:val="00CC1296"/>
    <w:rsid w:val="00CC6184"/>
    <w:rsid w:val="00CD174E"/>
    <w:rsid w:val="00CD19C4"/>
    <w:rsid w:val="00CD468A"/>
    <w:rsid w:val="00CD6290"/>
    <w:rsid w:val="00CD6A9D"/>
    <w:rsid w:val="00CE2C21"/>
    <w:rsid w:val="00CE61B2"/>
    <w:rsid w:val="00CF0896"/>
    <w:rsid w:val="00CF22FC"/>
    <w:rsid w:val="00CF48AE"/>
    <w:rsid w:val="00CF74FF"/>
    <w:rsid w:val="00D06E65"/>
    <w:rsid w:val="00D2142A"/>
    <w:rsid w:val="00D21D9C"/>
    <w:rsid w:val="00D22022"/>
    <w:rsid w:val="00D22268"/>
    <w:rsid w:val="00D323EE"/>
    <w:rsid w:val="00D47D24"/>
    <w:rsid w:val="00D5215D"/>
    <w:rsid w:val="00D524C6"/>
    <w:rsid w:val="00D5555E"/>
    <w:rsid w:val="00D558EB"/>
    <w:rsid w:val="00D607EE"/>
    <w:rsid w:val="00D72490"/>
    <w:rsid w:val="00D75A70"/>
    <w:rsid w:val="00D773C3"/>
    <w:rsid w:val="00D872F1"/>
    <w:rsid w:val="00D91EED"/>
    <w:rsid w:val="00D95DBB"/>
    <w:rsid w:val="00DB01F0"/>
    <w:rsid w:val="00DB3578"/>
    <w:rsid w:val="00DB73B6"/>
    <w:rsid w:val="00DC2AE9"/>
    <w:rsid w:val="00DD7975"/>
    <w:rsid w:val="00DE7598"/>
    <w:rsid w:val="00DE7F14"/>
    <w:rsid w:val="00E0017C"/>
    <w:rsid w:val="00E1416F"/>
    <w:rsid w:val="00E14E90"/>
    <w:rsid w:val="00E24A5F"/>
    <w:rsid w:val="00E27E29"/>
    <w:rsid w:val="00E45061"/>
    <w:rsid w:val="00E479DA"/>
    <w:rsid w:val="00E55E1E"/>
    <w:rsid w:val="00E55E1F"/>
    <w:rsid w:val="00E64958"/>
    <w:rsid w:val="00E653A0"/>
    <w:rsid w:val="00E67FDF"/>
    <w:rsid w:val="00E70A12"/>
    <w:rsid w:val="00E744A9"/>
    <w:rsid w:val="00E7576C"/>
    <w:rsid w:val="00E77497"/>
    <w:rsid w:val="00E804EF"/>
    <w:rsid w:val="00E900E4"/>
    <w:rsid w:val="00E93938"/>
    <w:rsid w:val="00EA6EFE"/>
    <w:rsid w:val="00EB3973"/>
    <w:rsid w:val="00EC4EB6"/>
    <w:rsid w:val="00ED133E"/>
    <w:rsid w:val="00ED1457"/>
    <w:rsid w:val="00ED1BAC"/>
    <w:rsid w:val="00ED30B6"/>
    <w:rsid w:val="00ED3C45"/>
    <w:rsid w:val="00ED5966"/>
    <w:rsid w:val="00EE2557"/>
    <w:rsid w:val="00EE333A"/>
    <w:rsid w:val="00EE4ABD"/>
    <w:rsid w:val="00EF6C96"/>
    <w:rsid w:val="00F00897"/>
    <w:rsid w:val="00F14765"/>
    <w:rsid w:val="00F23B27"/>
    <w:rsid w:val="00F23DE8"/>
    <w:rsid w:val="00F25E28"/>
    <w:rsid w:val="00F26EA2"/>
    <w:rsid w:val="00F35AFF"/>
    <w:rsid w:val="00F4098C"/>
    <w:rsid w:val="00F428FA"/>
    <w:rsid w:val="00F464B2"/>
    <w:rsid w:val="00F46557"/>
    <w:rsid w:val="00F502F1"/>
    <w:rsid w:val="00F5573E"/>
    <w:rsid w:val="00F71F22"/>
    <w:rsid w:val="00F736C0"/>
    <w:rsid w:val="00F76C8C"/>
    <w:rsid w:val="00F804AA"/>
    <w:rsid w:val="00F839E0"/>
    <w:rsid w:val="00F8709F"/>
    <w:rsid w:val="00FA27C1"/>
    <w:rsid w:val="00FB48F5"/>
    <w:rsid w:val="00FC4198"/>
    <w:rsid w:val="00FD215A"/>
    <w:rsid w:val="00FE4268"/>
    <w:rsid w:val="00FE55A6"/>
    <w:rsid w:val="00FF48D4"/>
    <w:rsid w:val="00FF64A1"/>
    <w:rsid w:val="00FF6AC8"/>
    <w:rsid w:val="00FF7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B18D8C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character" w:styleId="Gl">
    <w:name w:val="Strong"/>
    <w:basedOn w:val="VarsaylanParagrafYazTipi"/>
    <w:uiPriority w:val="22"/>
    <w:qFormat/>
    <w:rsid w:val="00CD6A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53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1471E94-1093-49CD-AAF8-3517D803F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22</Words>
  <Characters>526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urat Deveci</cp:lastModifiedBy>
  <cp:revision>4</cp:revision>
  <cp:lastPrinted>2018-09-14T08:40:00Z</cp:lastPrinted>
  <dcterms:created xsi:type="dcterms:W3CDTF">2018-10-18T07:04:00Z</dcterms:created>
  <dcterms:modified xsi:type="dcterms:W3CDTF">2018-12-13T08:06:00Z</dcterms:modified>
</cp:coreProperties>
</file>